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017年6月30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_dem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32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emo</dc:title>
  <dc:creator>Steve Yu</dc:creator>
  <dcterms:created xsi:type="dcterms:W3CDTF">2017-06-30T08:18:54Z</dcterms:created>
  <dcterms:modified xsi:type="dcterms:W3CDTF">2017-06-30T08:18:54Z</dcterms:modified>
</cp:coreProperties>
</file>